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http://schemas.microsoft.com/office/word/2018/wordml" xmlns:w16cex="http://schemas.microsoft.com/office/word/2018/wordml/cex"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F0D00" w:rsidR="000F0D00" w:rsidP="000F0D00" w:rsidRDefault="000F0D00" w14:paraId="476EA2D8" w14:textId="77777777">
      <w:pPr>
        <w:widowControl w:val="0"/>
        <w:jc w:val="center"/>
        <w:outlineLvl w:val="0"/>
        <w:rPr>
          <w:b/>
          <w:sz w:val="24"/>
          <w:szCs w:val="24"/>
        </w:rPr>
      </w:pPr>
      <w:r w:rsidRPr="000F0D00">
        <w:rPr>
          <w:b/>
          <w:sz w:val="24"/>
          <w:szCs w:val="24"/>
        </w:rPr>
        <w:t xml:space="preserve">THIS IS A NEW DOCUMENT NOT PREVIOUSLY APPROVED </w:t>
      </w:r>
    </w:p>
    <w:p w:rsidR="000F0D00" w:rsidP="00F02635" w:rsidRDefault="000F0D00" w14:paraId="009DD6DF" w14:textId="77777777">
      <w:pPr>
        <w:widowControl w:val="0"/>
        <w:jc w:val="center"/>
        <w:outlineLvl w:val="0"/>
        <w:rPr>
          <w:b/>
          <w:sz w:val="24"/>
          <w:szCs w:val="24"/>
        </w:rPr>
      </w:pPr>
    </w:p>
    <w:p w:rsidRPr="002621E9" w:rsidR="006030EB" w:rsidP="00F02635" w:rsidRDefault="006030EB" w14:paraId="3DCFFAEB" w14:textId="277C88EA">
      <w:pPr>
        <w:widowControl w:val="0"/>
        <w:jc w:val="center"/>
        <w:outlineLvl w:val="0"/>
        <w:rPr>
          <w:b/>
          <w:sz w:val="24"/>
          <w:szCs w:val="24"/>
        </w:rPr>
      </w:pPr>
      <w:r w:rsidRPr="002621E9">
        <w:rPr>
          <w:b/>
          <w:sz w:val="24"/>
          <w:szCs w:val="24"/>
        </w:rPr>
        <w:t>ATTACHMENT 10</w:t>
      </w:r>
      <w:r w:rsidR="00B73D85">
        <w:rPr>
          <w:b/>
          <w:sz w:val="24"/>
          <w:szCs w:val="24"/>
        </w:rPr>
        <w:t>_E2e</w:t>
      </w:r>
      <w:r w:rsidRPr="002621E9">
        <w:rPr>
          <w:b/>
          <w:sz w:val="24"/>
          <w:szCs w:val="24"/>
        </w:rPr>
        <w:t xml:space="preserve">: </w:t>
      </w:r>
      <w:r w:rsidRPr="005F0574" w:rsidR="005F0574">
        <w:rPr>
          <w:b/>
          <w:sz w:val="24"/>
          <w:szCs w:val="24"/>
        </w:rPr>
        <w:t>3RD AND 4TH FOLLOW</w:t>
      </w:r>
      <w:r w:rsidRPr="002621E9">
        <w:rPr>
          <w:b/>
          <w:sz w:val="24"/>
          <w:szCs w:val="24"/>
        </w:rPr>
        <w:t>-UP LEAD LETTER (ExPECTT II)</w:t>
      </w:r>
      <w:r w:rsidRPr="0039008C" w:rsidR="0039008C">
        <w:t xml:space="preserve"> </w:t>
      </w:r>
      <w:r w:rsidRPr="0039008C" w:rsidR="0039008C">
        <w:rPr>
          <w:b/>
          <w:sz w:val="24"/>
          <w:szCs w:val="24"/>
        </w:rPr>
        <w:t>FOR 18+</w:t>
      </w:r>
      <w:bookmarkStart w:name="_GoBack" w:id="0"/>
      <w:bookmarkEnd w:id="0"/>
    </w:p>
    <w:p w:rsidR="006030EB" w:rsidP="006030EB" w:rsidRDefault="006030EB" w14:paraId="6ED9D9B1" w14:textId="77777777">
      <w:pPr>
        <w:rPr>
          <w:lang w:eastAsia="ja-JP"/>
        </w:rPr>
      </w:pPr>
    </w:p>
    <w:p w:rsidRPr="002621E9" w:rsidR="006030EB" w:rsidP="006030EB" w:rsidRDefault="006030EB" w14:paraId="368150B7" w14:textId="1F06B4E9">
      <w:pPr>
        <w:rPr>
          <w:b/>
          <w:szCs w:val="24"/>
        </w:rPr>
      </w:pPr>
      <w:r w:rsidRPr="002621E9">
        <w:rPr>
          <w:b/>
          <w:szCs w:val="24"/>
        </w:rPr>
        <w:t xml:space="preserve">Follow up </w:t>
      </w:r>
      <w:r w:rsidR="00F02635">
        <w:rPr>
          <w:b/>
          <w:szCs w:val="24"/>
        </w:rPr>
        <w:t>3</w:t>
      </w:r>
      <w:r w:rsidRPr="002621E9">
        <w:rPr>
          <w:b/>
          <w:szCs w:val="24"/>
        </w:rPr>
        <w:t xml:space="preserve"> and </w:t>
      </w:r>
      <w:r w:rsidR="00F02635">
        <w:rPr>
          <w:b/>
          <w:szCs w:val="24"/>
        </w:rPr>
        <w:t>4</w:t>
      </w:r>
      <w:r w:rsidRPr="002621E9">
        <w:rPr>
          <w:b/>
          <w:szCs w:val="24"/>
        </w:rPr>
        <w:t xml:space="preserve"> Lead Letter for the Evaluation of the Public Education Campaign on Teen Tobacco Cohort II (ExPECTT II)</w:t>
      </w:r>
    </w:p>
    <w:p w:rsidRPr="003C46AD" w:rsidR="00777F41" w:rsidP="00367F0D" w:rsidRDefault="00935109" w14:paraId="0ECAF1D5" w14:textId="17EF0EEB">
      <w:pPr>
        <w:pStyle w:val="Heading3"/>
        <w:ind w:right="18"/>
        <w:rPr>
          <w:rFonts w:ascii="Times New Roman" w:hAnsi="Times New Roman"/>
          <w:b w:val="0"/>
          <w:color w:val="000066"/>
          <w:sz w:val="20"/>
        </w:rPr>
      </w:pPr>
      <w:r w:rsidRPr="003C46AD">
        <w:rPr>
          <w:rFonts w:ascii="Times New Roman" w:hAnsi="Times New Roman"/>
          <w:b w:val="0"/>
          <w:color w:val="000066"/>
          <w:sz w:val="20"/>
        </w:rPr>
        <w:tab/>
      </w:r>
    </w:p>
    <w:p w:rsidRPr="003C46AD" w:rsidR="003C46AD" w:rsidP="003C46AD" w:rsidRDefault="003C46AD" w14:paraId="229A34F8" w14:textId="34B615E2">
      <w:pPr>
        <w:rPr>
          <w:rFonts w:ascii="Times New Roman" w:hAnsi="Times New Roman"/>
        </w:rPr>
      </w:pPr>
    </w:p>
    <w:p w:rsidRPr="003C46AD" w:rsidR="003C46AD" w:rsidP="00367F0D" w:rsidRDefault="003C46AD" w14:paraId="496653D5" w14:textId="4F37969F">
      <w:pPr>
        <w:pStyle w:val="BodyText"/>
      </w:pPr>
      <w:r w:rsidRPr="003C46AD">
        <w:t>Dear Parent,</w:t>
      </w:r>
    </w:p>
    <w:p w:rsidRPr="003C46AD" w:rsidR="003C46AD" w:rsidP="00367F0D" w:rsidRDefault="003C46AD" w14:paraId="75AAFBCD" w14:textId="3D63DD66">
      <w:pPr>
        <w:pStyle w:val="BodyText"/>
      </w:pPr>
      <w:r w:rsidRPr="003C46AD">
        <w:t xml:space="preserve">The U.S. Food and Drug Administration (FDA) Center for Tobacco Products is conducting the next round of the Evaluation of the Public Education Campaign on Teen Tobacco (ExPECTT). </w:t>
      </w:r>
      <w:r w:rsidR="00D37368">
        <w:t>Y</w:t>
      </w:r>
      <w:r w:rsidRPr="003C46AD">
        <w:t>ou</w:t>
      </w:r>
      <w:r w:rsidR="004C7A93">
        <w:t xml:space="preserve"> are</w:t>
      </w:r>
      <w:r w:rsidRPr="003C46AD">
        <w:t xml:space="preserve"> one of more than 4,000 </w:t>
      </w:r>
      <w:r w:rsidR="004C7A93">
        <w:t>participants</w:t>
      </w:r>
      <w:r w:rsidRPr="003C46AD">
        <w:t xml:space="preserve"> who took part in the first round of this study. We thank you for your help in this important study.</w:t>
      </w:r>
    </w:p>
    <w:p w:rsidRPr="003C46AD" w:rsidR="003C46AD" w:rsidP="00367F0D" w:rsidRDefault="003C46AD" w14:paraId="3B8AD71E" w14:textId="39DBB96F">
      <w:pPr>
        <w:pStyle w:val="BodyText"/>
      </w:pPr>
      <w:r w:rsidRPr="003C46AD">
        <w:t xml:space="preserve">This study will provide FDA, policy makers, and researchers important information about exposure to public education messages on the health risks of smoking or using other tobacco products. </w:t>
      </w:r>
      <w:r w:rsidR="0039008C">
        <w:t>T</w:t>
      </w:r>
      <w:r w:rsidRPr="00D311A4">
        <w:t>he information collected by this study will</w:t>
      </w:r>
      <w:r w:rsidRPr="00D311A4" w:rsidR="004C7A93">
        <w:t xml:space="preserve"> still</w:t>
      </w:r>
      <w:r w:rsidRPr="00D311A4">
        <w:t xml:space="preserve"> </w:t>
      </w:r>
      <w:r w:rsidRPr="00D311A4" w:rsidR="004C7A93">
        <w:t>help us</w:t>
      </w:r>
      <w:r w:rsidRPr="00D311A4">
        <w:t xml:space="preserve"> improve our understanding of how public education campaigns affect </w:t>
      </w:r>
      <w:r w:rsidR="0039008C">
        <w:t>participant</w:t>
      </w:r>
      <w:r w:rsidRPr="00D311A4">
        <w:t>’s attitudes, beliefs, and behaviors toward tobacco use.</w:t>
      </w:r>
      <w:r w:rsidRPr="003C46AD">
        <w:t xml:space="preserve"> FDA has hired RTI International (RTI), a not-for-profit survey research organization, to conduct the study.</w:t>
      </w:r>
    </w:p>
    <w:p w:rsidRPr="003C46AD" w:rsidR="003C46AD" w:rsidP="00367F0D" w:rsidRDefault="003C46AD" w14:paraId="586B6640" w14:textId="49E76A67">
      <w:pPr>
        <w:pStyle w:val="BodyText"/>
      </w:pPr>
      <w:r w:rsidRPr="003C46AD">
        <w:t xml:space="preserve">By </w:t>
      </w:r>
      <w:r w:rsidR="007753D7">
        <w:t xml:space="preserve">continuing to take </w:t>
      </w:r>
      <w:r w:rsidRPr="003C46AD">
        <w:t xml:space="preserve">part in this study, you will have a unique opportunity to contribute to valuable research related to </w:t>
      </w:r>
      <w:r w:rsidRPr="00367F0D">
        <w:t>awareness</w:t>
      </w:r>
      <w:r w:rsidRPr="003C46AD">
        <w:t xml:space="preserve">, exposure, and receptivity to campaign messages. </w:t>
      </w:r>
      <w:bookmarkStart w:name="_Hlk35525942" w:id="1"/>
      <w:r w:rsidRPr="003C46AD">
        <w:t>Because your</w:t>
      </w:r>
      <w:r w:rsidR="007753D7">
        <w:t xml:space="preserve"> continued</w:t>
      </w:r>
      <w:r w:rsidRPr="003C46AD">
        <w:t xml:space="preserve"> contribution is important, we will offer you an incentive of </w:t>
      </w:r>
      <w:bookmarkStart w:name="_Hlk12361115" w:id="2"/>
      <w:r w:rsidRPr="003C46AD">
        <w:t>$</w:t>
      </w:r>
      <w:r w:rsidR="00E3549F">
        <w:t>30</w:t>
      </w:r>
      <w:r w:rsidRPr="003C46AD">
        <w:t xml:space="preserve"> </w:t>
      </w:r>
      <w:bookmarkEnd w:id="2"/>
      <w:r w:rsidRPr="003C46AD">
        <w:t xml:space="preserve">if </w:t>
      </w:r>
      <w:r w:rsidR="004C7A93">
        <w:t>you</w:t>
      </w:r>
      <w:r w:rsidRPr="003C46AD">
        <w:t xml:space="preserve"> complete the survey through the website on or before </w:t>
      </w:r>
      <w:r w:rsidRPr="002A63F6" w:rsidR="00046670">
        <w:t>[ADD DATE]</w:t>
      </w:r>
      <w:r w:rsidR="004C7A93">
        <w:t xml:space="preserve"> </w:t>
      </w:r>
      <w:r w:rsidRPr="003C46AD">
        <w:t>and $2</w:t>
      </w:r>
      <w:r w:rsidR="00E3549F">
        <w:t>5</w:t>
      </w:r>
      <w:r w:rsidRPr="003C46AD">
        <w:t xml:space="preserve"> after</w:t>
      </w:r>
      <w:r w:rsidR="004D02BD">
        <w:t xml:space="preserve"> </w:t>
      </w:r>
      <w:r w:rsidRPr="002A63F6" w:rsidR="00046670">
        <w:t>[ADD DATE]</w:t>
      </w:r>
      <w:r w:rsidRPr="003C46AD">
        <w:t xml:space="preserve">. </w:t>
      </w:r>
      <w:bookmarkStart w:name="_Hlk504753833" w:id="3"/>
      <w:r w:rsidR="003E3AD4">
        <w:t xml:space="preserve">This incentive will be provided via email as a digital gift card. </w:t>
      </w:r>
      <w:bookmarkEnd w:id="1"/>
      <w:bookmarkEnd w:id="3"/>
    </w:p>
    <w:p w:rsidRPr="003C46AD" w:rsidR="003C46AD" w:rsidP="00367F0D" w:rsidRDefault="004C7A93" w14:paraId="2B3E829D" w14:textId="1B1F2C0F">
      <w:pPr>
        <w:pStyle w:val="BodyText"/>
      </w:pPr>
      <w:r>
        <w:t>For this wave of data collection</w:t>
      </w:r>
      <w:r w:rsidR="00A967F2">
        <w:t xml:space="preserve">, we will only contact you via mail, email, or phone. </w:t>
      </w:r>
      <w:r w:rsidR="007753D7">
        <w:t xml:space="preserve">We offer online participation in the ExPECTT study </w:t>
      </w:r>
      <w:proofErr w:type="gramStart"/>
      <w:r w:rsidR="007753D7">
        <w:t>as a way to</w:t>
      </w:r>
      <w:proofErr w:type="gramEnd"/>
      <w:r w:rsidR="007753D7">
        <w:t xml:space="preserve"> </w:t>
      </w:r>
      <w:r w:rsidR="00085F0D">
        <w:t>continue your participation</w:t>
      </w:r>
      <w:r w:rsidR="007753D7">
        <w:t xml:space="preserve"> without </w:t>
      </w:r>
      <w:r w:rsidR="00085F0D">
        <w:t>the need to meet with an interviewer in</w:t>
      </w:r>
      <w:r w:rsidR="006E73E7">
        <w:t xml:space="preserve"> </w:t>
      </w:r>
      <w:r w:rsidR="00085F0D">
        <w:t>person.</w:t>
      </w:r>
      <w:r w:rsidR="007753D7">
        <w:t xml:space="preserve"> </w:t>
      </w:r>
      <w:r w:rsidRPr="00D311A4" w:rsidR="00F7161A">
        <w:t>To</w:t>
      </w:r>
      <w:r w:rsidRPr="00D311A4" w:rsidR="003C46AD">
        <w:t xml:space="preserve"> complete this round of the study via a website on a personal computer, laptop</w:t>
      </w:r>
      <w:r w:rsidRPr="00D311A4">
        <w:t xml:space="preserve">, </w:t>
      </w:r>
      <w:r w:rsidRPr="00D311A4" w:rsidR="003C46AD">
        <w:t>tablet</w:t>
      </w:r>
      <w:r w:rsidR="006E5843">
        <w:t>,</w:t>
      </w:r>
      <w:r w:rsidRPr="00D311A4">
        <w:t xml:space="preserve"> or mobile device</w:t>
      </w:r>
      <w:r w:rsidRPr="00D311A4" w:rsidR="003C46AD">
        <w:t>, you can complete the following steps:</w:t>
      </w:r>
    </w:p>
    <w:p w:rsidRPr="00367F0D" w:rsidR="003C46AD" w:rsidP="003C46AD" w:rsidRDefault="003C46AD" w14:paraId="182580F4" w14:textId="77777777">
      <w:pPr>
        <w:widowControl w:val="0"/>
        <w:numPr>
          <w:ilvl w:val="0"/>
          <w:numId w:val="8"/>
        </w:numPr>
        <w:autoSpaceDE w:val="0"/>
        <w:autoSpaceDN w:val="0"/>
        <w:adjustRightInd w:val="0"/>
        <w:spacing w:before="99" w:after="99"/>
        <w:ind w:left="360"/>
        <w:rPr>
          <w:b/>
        </w:rPr>
      </w:pPr>
      <w:r w:rsidRPr="00367F0D">
        <w:rPr>
          <w:b/>
        </w:rPr>
        <w:t xml:space="preserve">Open your interview browser and type in the study website address: </w:t>
      </w:r>
      <w:hyperlink w:history="1" r:id="rId7">
        <w:r w:rsidRPr="00367F0D">
          <w:rPr>
            <w:rStyle w:val="Hyperlink"/>
            <w:b/>
            <w:bCs/>
          </w:rPr>
          <w:t>https://expectt.rti.org</w:t>
        </w:r>
      </w:hyperlink>
    </w:p>
    <w:p w:rsidRPr="00367F0D" w:rsidR="003C46AD" w:rsidP="003C46AD" w:rsidRDefault="003C46AD" w14:paraId="71D0C1CA" w14:textId="77777777">
      <w:pPr>
        <w:widowControl w:val="0"/>
        <w:numPr>
          <w:ilvl w:val="0"/>
          <w:numId w:val="8"/>
        </w:numPr>
        <w:autoSpaceDE w:val="0"/>
        <w:autoSpaceDN w:val="0"/>
        <w:adjustRightInd w:val="0"/>
        <w:spacing w:before="99" w:after="99"/>
        <w:ind w:left="360"/>
        <w:rPr>
          <w:b/>
        </w:rPr>
      </w:pPr>
      <w:r w:rsidRPr="00367F0D">
        <w:rPr>
          <w:b/>
          <w:noProof/>
        </w:rPr>
        <mc:AlternateContent>
          <mc:Choice Requires="wps">
            <w:drawing>
              <wp:anchor distT="45720" distB="45720" distL="114300" distR="114300" simplePos="0" relativeHeight="251662848" behindDoc="0" locked="0" layoutInCell="1" allowOverlap="1" wp14:editId="0C6029E3" wp14:anchorId="5BF6FDC0">
                <wp:simplePos x="0" y="0"/>
                <wp:positionH relativeFrom="margin">
                  <wp:posOffset>2493645</wp:posOffset>
                </wp:positionH>
                <wp:positionV relativeFrom="paragraph">
                  <wp:posOffset>201930</wp:posOffset>
                </wp:positionV>
                <wp:extent cx="3622040" cy="546735"/>
                <wp:effectExtent l="0" t="0" r="1651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2040" cy="546735"/>
                        </a:xfrm>
                        <a:prstGeom prst="rect">
                          <a:avLst/>
                        </a:prstGeom>
                        <a:solidFill>
                          <a:srgbClr val="FFFFFF"/>
                        </a:solidFill>
                        <a:ln w="9525">
                          <a:solidFill>
                            <a:srgbClr val="000000"/>
                          </a:solidFill>
                          <a:miter lim="800000"/>
                          <a:headEnd/>
                          <a:tailEnd/>
                        </a:ln>
                      </wps:spPr>
                      <wps:txbx>
                        <w:txbxContent>
                          <w:p w:rsidR="007D41D6" w:rsidP="007D41D6" w:rsidRDefault="007E38C1" w14:paraId="1DA8F161" w14:textId="7BBA9E61">
                            <w:r w:rsidRPr="007E38C1">
                              <w:rPr>
                                <w:color w:val="FF0000"/>
                              </w:rPr>
                              <w:t>IMPORTANT: This Username and Password is unique to each specific participant and cannot be used for other participants in the househo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id="_x0000_t202" coordsize="21600,21600" o:spt="202" path="m,l,21600r21600,l21600,xe" w14:anchorId="5BF6FDC0">
                <v:stroke joinstyle="miter"/>
                <v:path gradientshapeok="t" o:connecttype="rect"/>
              </v:shapetype>
              <v:shape id="Text Box 2" style="position:absolute;left:0;text-align:left;margin-left:196.35pt;margin-top:15.9pt;width:285.2pt;height:43.05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">
                <v:textbox>
                  <w:txbxContent>
                    <w:p w:rsidR="007D41D6" w:rsidP="007D41D6" w:rsidRDefault="007E38C1" w14:paraId="1DA8F161" w14:textId="7BBA9E61">
                      <w:r w:rsidRPr="007E38C1">
                        <w:rPr>
                          <w:color w:val="FF0000"/>
                        </w:rPr>
                        <w:t>IMPORTANT: This Username and Password is unique to each specific participant and cannot be used for other participants in the household.</w:t>
                      </w:r>
                    </w:p>
                  </w:txbxContent>
                </v:textbox>
                <w10:wrap type="square" anchorx="margin"/>
              </v:shape>
            </w:pict>
          </mc:Fallback>
        </mc:AlternateContent>
      </w:r>
      <w:r w:rsidRPr="00367F0D">
        <w:rPr>
          <w:b/>
        </w:rPr>
        <w:t>Once you have reached the study website, type in the username and password exactly as shown below:</w:t>
      </w:r>
    </w:p>
    <w:p w:rsidR="003C46AD" w:rsidP="007D41D6" w:rsidRDefault="003C46AD" w14:paraId="70A76894" w14:textId="7C74BB8D">
      <w:pPr>
        <w:ind w:left="360"/>
        <w:rPr>
          <w:b/>
        </w:rPr>
      </w:pPr>
      <w:r w:rsidRPr="00367F0D">
        <w:rPr>
          <w:b/>
        </w:rPr>
        <w:t>Username: USERNAME</w:t>
      </w:r>
    </w:p>
    <w:p w:rsidRPr="00367F0D" w:rsidR="00367F0D" w:rsidP="007D41D6" w:rsidRDefault="00367F0D" w14:paraId="254C14EC" w14:textId="77777777">
      <w:pPr>
        <w:ind w:left="360"/>
        <w:rPr>
          <w:b/>
        </w:rPr>
      </w:pPr>
    </w:p>
    <w:p w:rsidRPr="00367F0D" w:rsidR="003C46AD" w:rsidP="007D41D6" w:rsidRDefault="003C46AD" w14:paraId="6163DBE4" w14:textId="77777777">
      <w:pPr>
        <w:ind w:left="360"/>
        <w:rPr>
          <w:b/>
        </w:rPr>
      </w:pPr>
      <w:r w:rsidRPr="00367F0D">
        <w:rPr>
          <w:b/>
        </w:rPr>
        <w:t xml:space="preserve">Password: PASSWORD  </w:t>
      </w:r>
    </w:p>
    <w:p w:rsidRPr="00367F0D" w:rsidR="003C46AD" w:rsidRDefault="003C46AD" w14:paraId="79B05500" w14:textId="747DA016">
      <w:pPr>
        <w:rPr>
          <w:rFonts w:eastAsiaTheme="minorHAnsi"/>
          <w:b/>
        </w:rPr>
      </w:pPr>
    </w:p>
    <w:p w:rsidRPr="001324C1" w:rsidR="003C46AD" w:rsidP="007D41D6" w:rsidRDefault="003C46AD" w14:paraId="0E3BB284" w14:textId="71D9A65A">
      <w:pPr>
        <w:pStyle w:val="ListParagraph"/>
        <w:numPr>
          <w:ilvl w:val="0"/>
          <w:numId w:val="8"/>
        </w:numPr>
        <w:spacing w:after="0" w:line="215" w:lineRule="auto"/>
        <w:ind w:left="360"/>
        <w:rPr>
          <w:b/>
        </w:rPr>
      </w:pPr>
      <w:r w:rsidRPr="001324C1">
        <w:rPr>
          <w:rFonts w:ascii="Verdana" w:hAnsi="Verdana" w:cs="Times New Roman"/>
          <w:b/>
          <w:color w:val="auto"/>
          <w:sz w:val="20"/>
          <w:szCs w:val="20"/>
        </w:rPr>
        <w:t>Once you’ve typed in your username and password, you will see instructions for completing this round of the study.</w:t>
      </w:r>
      <w:r w:rsidRPr="001324C1">
        <w:rPr>
          <w:rFonts w:ascii="Verdana" w:hAnsi="Verdana" w:eastAsia="Times New Roman" w:cs="Times New Roman"/>
          <w:b/>
          <w:color w:val="auto"/>
          <w:sz w:val="20"/>
          <w:szCs w:val="20"/>
        </w:rPr>
        <w:t xml:space="preserve"> </w:t>
      </w:r>
    </w:p>
    <w:p w:rsidRPr="00367F0D" w:rsidR="00367F0D" w:rsidP="007D41D6" w:rsidRDefault="00367F0D" w14:paraId="01849CC5" w14:textId="4DBFEEA1">
      <w:pPr>
        <w:spacing w:line="215" w:lineRule="auto"/>
        <w:rPr>
          <w:b/>
        </w:rPr>
      </w:pPr>
    </w:p>
    <w:p w:rsidRPr="00367F0D" w:rsidR="00367F0D" w:rsidRDefault="001324C1" w14:paraId="315BA81B" w14:textId="573275B9">
      <w:pPr>
        <w:rPr>
          <w:b/>
          <w:bCs/>
        </w:rPr>
      </w:pPr>
      <w:r w:rsidRPr="003C46AD">
        <w:rPr>
          <w:rFonts w:ascii="Times New Roman" w:hAnsi="Times New Roman"/>
          <w:noProof/>
        </w:rPr>
        <mc:AlternateContent>
          <mc:Choice Requires="wps">
            <w:drawing>
              <wp:anchor distT="0" distB="0" distL="114300" distR="114300" simplePos="0" relativeHeight="251664896" behindDoc="0" locked="0" layoutInCell="1" allowOverlap="1" wp14:editId="348DC81A" wp14:anchorId="3B2E1CC6">
                <wp:simplePos x="0" y="0"/>
                <wp:positionH relativeFrom="margin">
                  <wp:posOffset>5629275</wp:posOffset>
                </wp:positionH>
                <wp:positionV relativeFrom="paragraph">
                  <wp:posOffset>1178560</wp:posOffset>
                </wp:positionV>
                <wp:extent cx="904875" cy="323850"/>
                <wp:effectExtent l="0" t="19050" r="47625" b="38100"/>
                <wp:wrapSquare wrapText="bothSides"/>
                <wp:docPr id="4" name="Arrow: Right 4"/>
                <wp:cNvGraphicFramePr/>
                <a:graphic xmlns:a="http://schemas.openxmlformats.org/drawingml/2006/main">
                  <a:graphicData uri="http://schemas.microsoft.com/office/word/2010/wordprocessingShape">
                    <wps:wsp>
                      <wps:cNvSpPr/>
                      <wps:spPr>
                        <a:xfrm>
                          <a:off x="0" y="0"/>
                          <a:ext cx="904875" cy="3238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id="_x0000_t13" coordsize="21600,21600" o:spt="13" adj="16200,5400" path="m@0,l@0@1,0@1,0@2@0@2@0,21600,21600,10800xe" w14:anchorId="29566EC6">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4" style="position:absolute;margin-left:443.25pt;margin-top:92.8pt;width:71.25pt;height:25.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black [3200]" strokecolor="black [1600]" strokeweight="2pt" type="#_x0000_t13" adj="17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">
                <w10:wrap type="square" anchorx="margin"/>
              </v:shape>
            </w:pict>
          </mc:Fallback>
        </mc:AlternateContent>
      </w:r>
      <w:r w:rsidRPr="00367F0D" w:rsidR="00367F0D">
        <w:rPr>
          <w:b/>
          <w:bCs/>
        </w:rPr>
        <w:br w:type="page"/>
      </w:r>
    </w:p>
    <w:p w:rsidRPr="003C46AD" w:rsidR="003C46AD" w:rsidP="00367F0D" w:rsidRDefault="003C46AD" w14:paraId="568E71F5" w14:textId="60BCE699">
      <w:pPr>
        <w:pStyle w:val="BodyText"/>
      </w:pPr>
      <w:r w:rsidRPr="003C46AD">
        <w:lastRenderedPageBreak/>
        <w:t xml:space="preserve">Your help with this round of the study is voluntary, </w:t>
      </w:r>
      <w:r w:rsidR="006E5843">
        <w:t>and</w:t>
      </w:r>
      <w:r w:rsidRPr="003C46AD" w:rsidR="006E5843">
        <w:t xml:space="preserve"> </w:t>
      </w:r>
      <w:r w:rsidRPr="003C46AD">
        <w:t xml:space="preserve">greatly appreciated. All information </w:t>
      </w:r>
      <w:r w:rsidR="00E04CF0">
        <w:t xml:space="preserve">that you </w:t>
      </w:r>
      <w:r w:rsidRPr="003C46AD">
        <w:t xml:space="preserve">provide </w:t>
      </w:r>
      <w:proofErr w:type="gramStart"/>
      <w:r w:rsidRPr="003C46AD">
        <w:t>will be kept private to the fullest extent</w:t>
      </w:r>
      <w:proofErr w:type="gramEnd"/>
      <w:r w:rsidRPr="003C46AD">
        <w:t xml:space="preserve"> allowable by law and used only for statistical purposes. You or your household will never be identified in any analysis, reports, or publications, and no one will try to sell you anything.</w:t>
      </w:r>
    </w:p>
    <w:p w:rsidRPr="003C46AD" w:rsidR="003C46AD" w:rsidP="00367F0D" w:rsidRDefault="00F7161A" w14:paraId="31B6AF87" w14:textId="1C98C310">
      <w:pPr>
        <w:pStyle w:val="BodyText"/>
      </w:pPr>
      <w:r w:rsidRPr="003C46AD">
        <w:t xml:space="preserve">More information about the study is provided in the enclosed fact sheet. </w:t>
      </w:r>
      <w:r w:rsidRPr="003C46AD" w:rsidR="003C46AD">
        <w:t xml:space="preserve">If you have any more questions about this study, you can call the ExPECTT project assistance line toll free at </w:t>
      </w:r>
      <w:bookmarkStart w:name="_Hlk12361045" w:id="4"/>
      <w:r w:rsidRPr="003C46AD" w:rsidR="003C46AD">
        <w:t>(800) 608-2955</w:t>
      </w:r>
      <w:bookmarkEnd w:id="4"/>
      <w:r w:rsidRPr="003C46AD" w:rsidR="003C46AD">
        <w:t>. If you have a question about your rights as a study participant, you can call RTI’s Office of Research Protection toll-free at (866) 214-2043.</w:t>
      </w:r>
    </w:p>
    <w:p w:rsidRPr="003C46AD" w:rsidR="003C46AD" w:rsidP="00367F0D" w:rsidRDefault="003C46AD" w14:paraId="48789A9F" w14:textId="77777777">
      <w:pPr>
        <w:pStyle w:val="BodyText"/>
      </w:pPr>
      <w:r w:rsidRPr="003C46AD">
        <w:t>Your help is very important to the success of this study, and I thank you in advance for your help.</w:t>
      </w:r>
    </w:p>
    <w:p w:rsidRPr="003C46AD" w:rsidR="003C46AD" w:rsidP="007D41D6" w:rsidRDefault="003C46AD" w14:paraId="55D091AA" w14:textId="77777777">
      <w:pPr>
        <w:rPr>
          <w:rFonts w:ascii="Times New Roman" w:hAnsi="Times New Roman"/>
        </w:rPr>
      </w:pPr>
    </w:p>
    <w:p w:rsidRPr="003C46AD" w:rsidR="003C46AD" w:rsidP="007D41D6" w:rsidRDefault="003C46AD" w14:paraId="3D7100AC" w14:textId="77777777">
      <w:pPr>
        <w:rPr>
          <w:rFonts w:ascii="Times New Roman" w:hAnsi="Times New Roman"/>
        </w:rPr>
      </w:pPr>
      <w:r w:rsidRPr="003C46AD">
        <w:rPr>
          <w:rFonts w:ascii="Times New Roman" w:hAnsi="Times New Roman"/>
        </w:rPr>
        <w:t>Sincerely,</w:t>
      </w:r>
    </w:p>
    <w:p w:rsidRPr="003C46AD" w:rsidR="003C46AD" w:rsidP="007D41D6" w:rsidRDefault="003C46AD" w14:paraId="33339F20" w14:textId="77777777">
      <w:pPr>
        <w:rPr>
          <w:rFonts w:ascii="Times New Roman" w:hAnsi="Times New Roman"/>
        </w:rPr>
      </w:pPr>
      <w:r w:rsidRPr="003C46AD">
        <w:rPr>
          <w:rFonts w:ascii="Times New Roman" w:hAnsi="Times New Roman"/>
          <w:noProof/>
        </w:rPr>
        <w:drawing>
          <wp:inline distT="0" distB="0" distL="0" distR="0" wp14:anchorId="397788C3" wp14:editId="39C6834C">
            <wp:extent cx="1790700" cy="5935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7499" cy="602467"/>
                    </a:xfrm>
                    <a:prstGeom prst="rect">
                      <a:avLst/>
                    </a:prstGeom>
                    <a:noFill/>
                    <a:ln>
                      <a:noFill/>
                    </a:ln>
                  </pic:spPr>
                </pic:pic>
              </a:graphicData>
            </a:graphic>
          </wp:inline>
        </w:drawing>
      </w:r>
    </w:p>
    <w:p w:rsidRPr="003C46AD" w:rsidR="003C46AD" w:rsidP="007D41D6" w:rsidRDefault="003C46AD" w14:paraId="5E6C63E4" w14:textId="77777777">
      <w:pPr>
        <w:rPr>
          <w:rFonts w:ascii="Times New Roman" w:hAnsi="Times New Roman"/>
        </w:rPr>
      </w:pPr>
      <w:r w:rsidRPr="003C46AD">
        <w:rPr>
          <w:rFonts w:ascii="Times New Roman" w:hAnsi="Times New Roman"/>
        </w:rPr>
        <w:t>Jennifer Duke, PhD</w:t>
      </w:r>
    </w:p>
    <w:p w:rsidRPr="003C46AD" w:rsidR="003C46AD" w:rsidP="007D41D6" w:rsidRDefault="003C46AD" w14:paraId="7F4116CA" w14:textId="77777777">
      <w:pPr>
        <w:rPr>
          <w:rFonts w:ascii="Times New Roman" w:hAnsi="Times New Roman"/>
        </w:rPr>
      </w:pPr>
      <w:r w:rsidRPr="003C46AD">
        <w:rPr>
          <w:rFonts w:ascii="Times New Roman" w:hAnsi="Times New Roman"/>
        </w:rPr>
        <w:t>RTI International</w:t>
      </w:r>
    </w:p>
    <w:p w:rsidRPr="003C46AD" w:rsidR="003C46AD" w:rsidP="007D41D6" w:rsidRDefault="003C46AD" w14:paraId="7F1431F9" w14:textId="4023DC5C">
      <w:pPr>
        <w:rPr>
          <w:rFonts w:ascii="Times New Roman" w:hAnsi="Times New Roman"/>
        </w:rPr>
      </w:pPr>
    </w:p>
    <w:p w:rsidRPr="003C46AD" w:rsidR="004E0A34" w:rsidP="004E0A34" w:rsidRDefault="004E0A34" w14:paraId="0A8237FC" w14:textId="77777777">
      <w:pPr>
        <w:autoSpaceDE w:val="0"/>
        <w:autoSpaceDN w:val="0"/>
        <w:adjustRightInd w:val="0"/>
        <w:rPr>
          <w:rFonts w:ascii="Times New Roman" w:hAnsi="Times New Roman"/>
        </w:rPr>
      </w:pPr>
    </w:p>
    <w:p w:rsidRPr="003C46AD" w:rsidR="00212710" w:rsidP="00212710" w:rsidRDefault="00212710" w14:paraId="40AA87AD" w14:textId="7B1B19F5">
      <w:pPr>
        <w:autoSpaceDE w:val="0"/>
        <w:autoSpaceDN w:val="0"/>
        <w:adjustRightInd w:val="0"/>
        <w:rPr>
          <w:rFonts w:ascii="Times New Roman" w:hAnsi="Times New Roman"/>
          <w:color w:val="000000"/>
        </w:rPr>
      </w:pPr>
    </w:p>
    <w:p w:rsidRPr="003C46AD" w:rsidR="00212710" w:rsidP="00212710" w:rsidRDefault="00212710" w14:paraId="6923DC79" w14:textId="77777777">
      <w:pPr>
        <w:autoSpaceDE w:val="0"/>
        <w:autoSpaceDN w:val="0"/>
        <w:adjustRightInd w:val="0"/>
        <w:rPr>
          <w:rFonts w:ascii="Times New Roman" w:hAnsi="Times New Roman"/>
          <w:color w:val="000000"/>
        </w:rPr>
      </w:pPr>
    </w:p>
    <w:p w:rsidRPr="003C46AD" w:rsidR="00212710" w:rsidP="00212710" w:rsidRDefault="00212710" w14:paraId="1FCE0BFD" w14:textId="77777777">
      <w:pPr>
        <w:ind w:left="2880" w:firstLine="720"/>
        <w:rPr>
          <w:rFonts w:ascii="Times New Roman" w:hAnsi="Times New Roman"/>
        </w:rPr>
      </w:pPr>
    </w:p>
    <w:p w:rsidR="00212710" w:rsidP="00212710" w:rsidRDefault="00212710" w14:paraId="3EAEB051" w14:textId="2343ED0F"/>
    <w:p w:rsidR="003C46AD" w:rsidP="00212710" w:rsidRDefault="003C46AD" w14:paraId="7FEA2FE3" w14:textId="563C16B1"/>
    <w:p w:rsidR="003C46AD" w:rsidP="00212710" w:rsidRDefault="003C46AD" w14:paraId="5A3F6E9F" w14:textId="4E83C04C"/>
    <w:p w:rsidR="003C46AD" w:rsidP="00212710" w:rsidRDefault="003C46AD" w14:paraId="2F750B16" w14:textId="38371EEA"/>
    <w:p w:rsidR="003C46AD" w:rsidP="00212710" w:rsidRDefault="003C46AD" w14:paraId="35A9BB45" w14:textId="4B820BC0"/>
    <w:p w:rsidR="003C46AD" w:rsidP="00212710" w:rsidRDefault="003C46AD" w14:paraId="57099BBE" w14:textId="26A89D72"/>
    <w:p w:rsidR="003C46AD" w:rsidP="00212710" w:rsidRDefault="003C46AD" w14:paraId="2DACD497" w14:textId="5A6464D8"/>
    <w:p w:rsidR="003C46AD" w:rsidP="00212710" w:rsidRDefault="003C46AD" w14:paraId="587D90F4" w14:textId="642EBC5A"/>
    <w:p w:rsidR="003C46AD" w:rsidP="00212710" w:rsidRDefault="003C46AD" w14:paraId="141E3322" w14:textId="659C6ACD"/>
    <w:p w:rsidR="003C46AD" w:rsidP="00212710" w:rsidRDefault="003C46AD" w14:paraId="3CBA374E" w14:textId="4EE87657"/>
    <w:p w:rsidR="003C46AD" w:rsidP="00212710" w:rsidRDefault="003C46AD" w14:paraId="4710BAA0" w14:textId="67D46FDA"/>
    <w:p w:rsidR="003C46AD" w:rsidP="00212710" w:rsidRDefault="003C46AD" w14:paraId="5BD3F554" w14:textId="6D77905F"/>
    <w:p w:rsidR="003C46AD" w:rsidP="00212710" w:rsidRDefault="003C46AD" w14:paraId="1EEA8C31" w14:textId="2710FB0F"/>
    <w:p w:rsidR="003C46AD" w:rsidP="00212710" w:rsidRDefault="003C46AD" w14:paraId="517C3E52" w14:textId="266FC1C2"/>
    <w:p w:rsidR="003C46AD" w:rsidP="00212710" w:rsidRDefault="003C46AD" w14:paraId="2868ED85" w14:textId="5C6CCA13"/>
    <w:p w:rsidR="003C46AD" w:rsidP="00212710" w:rsidRDefault="003C46AD" w14:paraId="54913509" w14:textId="61AC76F4"/>
    <w:p w:rsidR="003C46AD" w:rsidP="00212710" w:rsidRDefault="003C46AD" w14:paraId="305C62EE" w14:textId="634C1AB4"/>
    <w:p w:rsidR="003C46AD" w:rsidP="00212710" w:rsidRDefault="003C46AD" w14:paraId="79A947D9" w14:textId="6E365594"/>
    <w:p w:rsidR="00367F0D" w:rsidP="00212710" w:rsidRDefault="00367F0D" w14:paraId="6956A658" w14:textId="3C385B68"/>
    <w:p w:rsidR="00367F0D" w:rsidP="00212710" w:rsidRDefault="00367F0D" w14:paraId="59176BAA" w14:textId="728A2C26"/>
    <w:tbl>
      <w:tblPr>
        <w:tblStyle w:val="TableGrid"/>
        <w:tblpPr w:leftFromText="180" w:rightFromText="180" w:vertAnchor="text" w:horzAnchor="margin" w:tblpY="566"/>
        <w:tblW w:w="0" w:type="auto"/>
        <w:tblLook w:val="04A0" w:firstRow="1" w:lastRow="0" w:firstColumn="1" w:lastColumn="0" w:noHBand="0" w:noVBand="1"/>
      </w:tblPr>
      <w:tblGrid>
        <w:gridCol w:w="2425"/>
      </w:tblGrid>
      <w:tr w:rsidRPr="003C46AD" w:rsidR="006030EB" w:rsidTr="006030EB" w14:paraId="6501E5C5" w14:textId="77777777">
        <w:tc>
          <w:tcPr>
            <w:tcW w:w="2425" w:type="dxa"/>
            <w:tcBorders>
              <w:top w:val="nil"/>
              <w:left w:val="nil"/>
              <w:bottom w:val="nil"/>
              <w:right w:val="nil"/>
            </w:tcBorders>
          </w:tcPr>
          <w:p w:rsidRPr="003C46AD" w:rsidR="006030EB" w:rsidP="006030EB" w:rsidRDefault="006030EB" w14:paraId="6D2324C1" w14:textId="77777777">
            <w:pPr>
              <w:autoSpaceDE w:val="0"/>
              <w:autoSpaceDN w:val="0"/>
              <w:adjustRightInd w:val="0"/>
              <w:rPr>
                <w:rFonts w:ascii="Times New Roman" w:hAnsi="Times New Roman"/>
              </w:rPr>
            </w:pPr>
            <w:bookmarkStart w:name="_Hlk34208541" w:id="5"/>
            <w:r w:rsidRPr="003C46AD">
              <w:rPr>
                <w:rFonts w:ascii="Times New Roman" w:hAnsi="Times New Roman"/>
              </w:rPr>
              <w:t>Form Approved</w:t>
            </w:r>
          </w:p>
          <w:p w:rsidRPr="003C46AD" w:rsidR="006030EB" w:rsidP="006030EB" w:rsidRDefault="006030EB" w14:paraId="7845E304" w14:textId="77777777">
            <w:pPr>
              <w:autoSpaceDE w:val="0"/>
              <w:autoSpaceDN w:val="0"/>
              <w:adjustRightInd w:val="0"/>
              <w:rPr>
                <w:rFonts w:ascii="Times New Roman" w:hAnsi="Times New Roman"/>
              </w:rPr>
            </w:pPr>
            <w:r w:rsidRPr="003C46AD">
              <w:rPr>
                <w:rFonts w:ascii="Times New Roman" w:hAnsi="Times New Roman"/>
              </w:rPr>
              <w:t>OMB No. 0910-0753</w:t>
            </w:r>
          </w:p>
          <w:p w:rsidRPr="006D4A81" w:rsidR="006030EB" w:rsidP="006030EB" w:rsidRDefault="006030EB" w14:paraId="2C2307AA" w14:textId="77777777">
            <w:pPr>
              <w:autoSpaceDE w:val="0"/>
              <w:autoSpaceDN w:val="0"/>
              <w:adjustRightInd w:val="0"/>
              <w:rPr>
                <w:rFonts w:ascii="Times New Roman" w:hAnsi="Times New Roman"/>
                <w:b/>
              </w:rPr>
            </w:pPr>
            <w:r w:rsidRPr="006D4A81">
              <w:rPr>
                <w:rFonts w:ascii="Times New Roman" w:hAnsi="Times New Roman"/>
              </w:rPr>
              <w:t>Exp. Date X/X/20XX</w:t>
            </w:r>
          </w:p>
          <w:bookmarkEnd w:id="5"/>
          <w:p w:rsidRPr="003C46AD" w:rsidR="006030EB" w:rsidP="006030EB" w:rsidRDefault="006030EB" w14:paraId="56E9DE4C" w14:textId="77777777">
            <w:pPr>
              <w:autoSpaceDE w:val="0"/>
              <w:autoSpaceDN w:val="0"/>
              <w:adjustRightInd w:val="0"/>
              <w:rPr>
                <w:rFonts w:ascii="Times New Roman" w:hAnsi="Times New Roman"/>
              </w:rPr>
            </w:pPr>
          </w:p>
        </w:tc>
      </w:tr>
    </w:tbl>
    <w:p w:rsidR="00367F0D" w:rsidP="00212710" w:rsidRDefault="00367F0D" w14:paraId="4EDFCF26" w14:textId="7B1AD305"/>
    <w:p w:rsidR="003C46AD" w:rsidP="00212710" w:rsidRDefault="003C46AD" w14:paraId="2CA70212" w14:textId="1E07324D"/>
    <w:p w:rsidRPr="003C46AD" w:rsidR="004E0A34" w:rsidP="007D41D6" w:rsidRDefault="004E0A34" w14:paraId="4EAEF13C" w14:textId="21979D80">
      <w:pPr>
        <w:autoSpaceDE w:val="0"/>
        <w:autoSpaceDN w:val="0"/>
        <w:adjustRightInd w:val="0"/>
        <w:rPr>
          <w:rFonts w:ascii="Times New Roman" w:hAnsi="Times New Roman"/>
        </w:rPr>
      </w:pPr>
    </w:p>
    <w:sectPr w:rsidRPr="003C46AD" w:rsidR="004E0A34" w:rsidSect="006030EB">
      <w:footerReference w:type="default" r:id="rId9"/>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C369C" w14:textId="77777777" w:rsidR="00E647BA" w:rsidRDefault="00E647BA">
      <w:r>
        <w:separator/>
      </w:r>
    </w:p>
  </w:endnote>
  <w:endnote w:type="continuationSeparator" w:id="0">
    <w:p w14:paraId="07609D9D" w14:textId="77777777" w:rsidR="00E647BA" w:rsidRDefault="00E647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6FB0F" w14:textId="26126263" w:rsidR="007D41D6" w:rsidRDefault="007D41D6" w:rsidP="003C46AD">
    <w:pPr>
      <w:pStyle w:val="Footer"/>
      <w:jc w:val="right"/>
    </w:pPr>
    <w:r>
      <w:t>301:&lt;CASEID&gt;</w:t>
    </w:r>
  </w:p>
  <w:p w14:paraId="2A55478F" w14:textId="5F3EA80D" w:rsidR="007D41D6" w:rsidRDefault="007D41D6" w:rsidP="003C46AD">
    <w:pPr>
      <w:pStyle w:val="Footer"/>
      <w:jc w:val="right"/>
    </w:pPr>
    <w:r>
      <w:t>&lt;caseidbarcode&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F98E9" w14:textId="77777777" w:rsidR="00E647BA" w:rsidRDefault="00E647BA">
      <w:r>
        <w:separator/>
      </w:r>
    </w:p>
  </w:footnote>
  <w:footnote w:type="continuationSeparator" w:id="0">
    <w:p w14:paraId="327D407C" w14:textId="77777777" w:rsidR="00E647BA" w:rsidRDefault="00E647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C65E8A54"/>
    <w:lvl w:ilvl="0">
      <w:start w:val="1"/>
      <w:numFmt w:val="decimal"/>
      <w:lvlText w:val="%1."/>
      <w:lvlJc w:val="left"/>
      <w:pPr>
        <w:tabs>
          <w:tab w:val="num" w:pos="360"/>
        </w:tabs>
        <w:ind w:left="360" w:hanging="360"/>
      </w:pPr>
    </w:lvl>
  </w:abstractNum>
  <w:abstractNum w:abstractNumId="1" w15:restartNumberingAfterBreak="0">
    <w:nsid w:val="0B101077"/>
    <w:multiLevelType w:val="singleLevel"/>
    <w:tmpl w:val="D8D4D12C"/>
    <w:lvl w:ilvl="0">
      <w:start w:val="1"/>
      <w:numFmt w:val="decimal"/>
      <w:pStyle w:val="ListNumber"/>
      <w:lvlText w:val="%1)"/>
      <w:lvlJc w:val="left"/>
      <w:pPr>
        <w:tabs>
          <w:tab w:val="num" w:pos="720"/>
        </w:tabs>
        <w:ind w:left="720" w:hanging="360"/>
      </w:pPr>
    </w:lvl>
  </w:abstractNum>
  <w:abstractNum w:abstractNumId="2" w15:restartNumberingAfterBreak="0">
    <w:nsid w:val="1BD26D1B"/>
    <w:multiLevelType w:val="hybridMultilevel"/>
    <w:tmpl w:val="F9ACF0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C956CE"/>
    <w:multiLevelType w:val="singleLevel"/>
    <w:tmpl w:val="B5260E78"/>
    <w:lvl w:ilvl="0">
      <w:start w:val="1"/>
      <w:numFmt w:val="decimal"/>
      <w:lvlText w:val="%1)"/>
      <w:lvlJc w:val="left"/>
      <w:pPr>
        <w:tabs>
          <w:tab w:val="num" w:pos="720"/>
        </w:tabs>
        <w:ind w:left="720" w:hanging="720"/>
      </w:pPr>
      <w:rPr>
        <w:rFonts w:ascii="Arial" w:hAnsi="Arial" w:hint="default"/>
      </w:rPr>
    </w:lvl>
  </w:abstractNum>
  <w:abstractNum w:abstractNumId="4" w15:restartNumberingAfterBreak="0">
    <w:nsid w:val="42561238"/>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540C1A09"/>
    <w:multiLevelType w:val="hybridMultilevel"/>
    <w:tmpl w:val="DF041D62"/>
    <w:lvl w:ilvl="0" w:tplc="120254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4B5117C"/>
    <w:multiLevelType w:val="hybridMultilevel"/>
    <w:tmpl w:val="1FEC1448"/>
    <w:lvl w:ilvl="0" w:tplc="82183F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1"/>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tTA0sLQwNLYAYiUdpeDU4uLM/DyQAsNaAA8YfSksAAAA"/>
  </w:docVars>
  <w:rsids>
    <w:rsidRoot w:val="00B51731"/>
    <w:rsid w:val="00000A3F"/>
    <w:rsid w:val="00012066"/>
    <w:rsid w:val="000412DF"/>
    <w:rsid w:val="00046670"/>
    <w:rsid w:val="00070241"/>
    <w:rsid w:val="0007409F"/>
    <w:rsid w:val="00085F0D"/>
    <w:rsid w:val="000870F5"/>
    <w:rsid w:val="000960B0"/>
    <w:rsid w:val="000F0D00"/>
    <w:rsid w:val="000F5482"/>
    <w:rsid w:val="000F7E57"/>
    <w:rsid w:val="001033DD"/>
    <w:rsid w:val="001133DB"/>
    <w:rsid w:val="001324C1"/>
    <w:rsid w:val="001A1842"/>
    <w:rsid w:val="001B28A2"/>
    <w:rsid w:val="001E5C0F"/>
    <w:rsid w:val="001E7144"/>
    <w:rsid w:val="001F315C"/>
    <w:rsid w:val="00206B21"/>
    <w:rsid w:val="00212710"/>
    <w:rsid w:val="00233C37"/>
    <w:rsid w:val="00240F02"/>
    <w:rsid w:val="002560DA"/>
    <w:rsid w:val="002D15BF"/>
    <w:rsid w:val="002D7E00"/>
    <w:rsid w:val="002F487F"/>
    <w:rsid w:val="00304A06"/>
    <w:rsid w:val="00323548"/>
    <w:rsid w:val="0034595D"/>
    <w:rsid w:val="00353ABC"/>
    <w:rsid w:val="00365895"/>
    <w:rsid w:val="00366E7D"/>
    <w:rsid w:val="0036754A"/>
    <w:rsid w:val="00367F0D"/>
    <w:rsid w:val="00381C6E"/>
    <w:rsid w:val="0039008C"/>
    <w:rsid w:val="00394EE7"/>
    <w:rsid w:val="003C46AD"/>
    <w:rsid w:val="003C6501"/>
    <w:rsid w:val="003D57F9"/>
    <w:rsid w:val="003E3AD4"/>
    <w:rsid w:val="003F1273"/>
    <w:rsid w:val="0043175D"/>
    <w:rsid w:val="00443C9F"/>
    <w:rsid w:val="0045631C"/>
    <w:rsid w:val="00465308"/>
    <w:rsid w:val="0047272B"/>
    <w:rsid w:val="004C7A93"/>
    <w:rsid w:val="004D02BD"/>
    <w:rsid w:val="004E0A34"/>
    <w:rsid w:val="004E2D4A"/>
    <w:rsid w:val="004E78A1"/>
    <w:rsid w:val="00534B2A"/>
    <w:rsid w:val="005427BE"/>
    <w:rsid w:val="00547368"/>
    <w:rsid w:val="005851D9"/>
    <w:rsid w:val="005910B9"/>
    <w:rsid w:val="005F0574"/>
    <w:rsid w:val="006030EB"/>
    <w:rsid w:val="006258D8"/>
    <w:rsid w:val="00633EC0"/>
    <w:rsid w:val="00654535"/>
    <w:rsid w:val="00675386"/>
    <w:rsid w:val="006753BE"/>
    <w:rsid w:val="006812B1"/>
    <w:rsid w:val="00695BDE"/>
    <w:rsid w:val="006B4E8A"/>
    <w:rsid w:val="006C1FF8"/>
    <w:rsid w:val="006D20ED"/>
    <w:rsid w:val="006D4A81"/>
    <w:rsid w:val="006E2018"/>
    <w:rsid w:val="006E5843"/>
    <w:rsid w:val="006E73E7"/>
    <w:rsid w:val="00716246"/>
    <w:rsid w:val="00744310"/>
    <w:rsid w:val="007503A5"/>
    <w:rsid w:val="00752130"/>
    <w:rsid w:val="00763B89"/>
    <w:rsid w:val="007753D7"/>
    <w:rsid w:val="00777F41"/>
    <w:rsid w:val="007B1B1E"/>
    <w:rsid w:val="007B6796"/>
    <w:rsid w:val="007C001C"/>
    <w:rsid w:val="007C5938"/>
    <w:rsid w:val="007D41D6"/>
    <w:rsid w:val="007E38C1"/>
    <w:rsid w:val="00806A3A"/>
    <w:rsid w:val="00846550"/>
    <w:rsid w:val="00855CA5"/>
    <w:rsid w:val="00883370"/>
    <w:rsid w:val="0089023E"/>
    <w:rsid w:val="008E2A65"/>
    <w:rsid w:val="008E3357"/>
    <w:rsid w:val="008E3B25"/>
    <w:rsid w:val="008F3693"/>
    <w:rsid w:val="009248B9"/>
    <w:rsid w:val="00935109"/>
    <w:rsid w:val="00941DCE"/>
    <w:rsid w:val="009441C8"/>
    <w:rsid w:val="00982F68"/>
    <w:rsid w:val="00993B9A"/>
    <w:rsid w:val="009B1E5C"/>
    <w:rsid w:val="009B38D1"/>
    <w:rsid w:val="009D74F3"/>
    <w:rsid w:val="009E6E33"/>
    <w:rsid w:val="009F0BE2"/>
    <w:rsid w:val="00A23D35"/>
    <w:rsid w:val="00A81A51"/>
    <w:rsid w:val="00A95647"/>
    <w:rsid w:val="00A967F2"/>
    <w:rsid w:val="00AF2FF6"/>
    <w:rsid w:val="00B241A5"/>
    <w:rsid w:val="00B25A11"/>
    <w:rsid w:val="00B51731"/>
    <w:rsid w:val="00B73D85"/>
    <w:rsid w:val="00B77FEB"/>
    <w:rsid w:val="00BA77E2"/>
    <w:rsid w:val="00BC2B52"/>
    <w:rsid w:val="00BC3E31"/>
    <w:rsid w:val="00BD6EF3"/>
    <w:rsid w:val="00C00224"/>
    <w:rsid w:val="00C45B0E"/>
    <w:rsid w:val="00C568E2"/>
    <w:rsid w:val="00C6184E"/>
    <w:rsid w:val="00C94E64"/>
    <w:rsid w:val="00CA2A8F"/>
    <w:rsid w:val="00CA7E1B"/>
    <w:rsid w:val="00CB519D"/>
    <w:rsid w:val="00CD499E"/>
    <w:rsid w:val="00D02500"/>
    <w:rsid w:val="00D04AA0"/>
    <w:rsid w:val="00D05891"/>
    <w:rsid w:val="00D1144D"/>
    <w:rsid w:val="00D311A4"/>
    <w:rsid w:val="00D37368"/>
    <w:rsid w:val="00D3798D"/>
    <w:rsid w:val="00D4079E"/>
    <w:rsid w:val="00D421F8"/>
    <w:rsid w:val="00D6256A"/>
    <w:rsid w:val="00D7281B"/>
    <w:rsid w:val="00D765CF"/>
    <w:rsid w:val="00D85446"/>
    <w:rsid w:val="00DA214D"/>
    <w:rsid w:val="00DB315D"/>
    <w:rsid w:val="00DB4760"/>
    <w:rsid w:val="00DE02E4"/>
    <w:rsid w:val="00DE089F"/>
    <w:rsid w:val="00DE7F19"/>
    <w:rsid w:val="00E01135"/>
    <w:rsid w:val="00E04CF0"/>
    <w:rsid w:val="00E15960"/>
    <w:rsid w:val="00E20C67"/>
    <w:rsid w:val="00E3549F"/>
    <w:rsid w:val="00E42A4D"/>
    <w:rsid w:val="00E554B2"/>
    <w:rsid w:val="00E647BA"/>
    <w:rsid w:val="00E83B07"/>
    <w:rsid w:val="00E9763D"/>
    <w:rsid w:val="00EA12E2"/>
    <w:rsid w:val="00EA6859"/>
    <w:rsid w:val="00EC043C"/>
    <w:rsid w:val="00EC6ED0"/>
    <w:rsid w:val="00ED5E99"/>
    <w:rsid w:val="00F02635"/>
    <w:rsid w:val="00F06690"/>
    <w:rsid w:val="00F22A02"/>
    <w:rsid w:val="00F24CC8"/>
    <w:rsid w:val="00F259FC"/>
    <w:rsid w:val="00F5489F"/>
    <w:rsid w:val="00F571EB"/>
    <w:rsid w:val="00F7161A"/>
    <w:rsid w:val="00F96F6B"/>
    <w:rsid w:val="00FE3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3DD676"/>
  <w15:docId w15:val="{26081E5D-0C9D-4588-85D7-BD8497DED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7F0D"/>
    <w:rPr>
      <w:rFonts w:ascii="Verdana" w:hAnsi="Verdana"/>
    </w:rPr>
  </w:style>
  <w:style w:type="paragraph" w:styleId="Heading1">
    <w:name w:val="heading 1"/>
    <w:basedOn w:val="Normal"/>
    <w:next w:val="Normal"/>
    <w:qFormat/>
    <w:pPr>
      <w:keepNext/>
      <w:tabs>
        <w:tab w:val="left" w:pos="960"/>
        <w:tab w:val="right" w:pos="9240"/>
      </w:tabs>
      <w:outlineLvl w:val="0"/>
    </w:pPr>
    <w:rPr>
      <w:rFonts w:ascii="Arial" w:hAnsi="Arial"/>
      <w:sz w:val="28"/>
    </w:rPr>
  </w:style>
  <w:style w:type="paragraph" w:styleId="Heading2">
    <w:name w:val="heading 2"/>
    <w:basedOn w:val="Normal"/>
    <w:next w:val="Normal"/>
    <w:qFormat/>
    <w:pPr>
      <w:keepNext/>
      <w:tabs>
        <w:tab w:val="left" w:pos="0"/>
        <w:tab w:val="left" w:pos="7200"/>
      </w:tabs>
      <w:outlineLvl w:val="1"/>
    </w:pPr>
    <w:rPr>
      <w:rFonts w:ascii="Arial" w:hAnsi="Arial"/>
      <w:b/>
      <w:sz w:val="16"/>
    </w:rPr>
  </w:style>
  <w:style w:type="paragraph" w:styleId="Heading3">
    <w:name w:val="heading 3"/>
    <w:basedOn w:val="Normal"/>
    <w:next w:val="Normal"/>
    <w:qFormat/>
    <w:pPr>
      <w:keepNext/>
      <w:tabs>
        <w:tab w:val="left" w:pos="7200"/>
      </w:tabs>
      <w:ind w:right="-360"/>
      <w:outlineLvl w:val="2"/>
    </w:pPr>
    <w:rPr>
      <w:rFonts w:ascii="Arial" w:hAnsi="Arial"/>
      <w:b/>
      <w:sz w:val="16"/>
    </w:rPr>
  </w:style>
  <w:style w:type="paragraph" w:styleId="Heading4">
    <w:name w:val="heading 4"/>
    <w:basedOn w:val="Normal"/>
    <w:next w:val="Normal"/>
    <w:qFormat/>
    <w:pPr>
      <w:keepNext/>
      <w:tabs>
        <w:tab w:val="left" w:pos="7200"/>
        <w:tab w:val="left" w:pos="8190"/>
      </w:tabs>
      <w:ind w:right="-240"/>
      <w:outlineLvl w:val="3"/>
    </w:pPr>
    <w:rPr>
      <w:rFonts w:ascii="Arial" w:hAnsi="Arial"/>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67F0D"/>
    <w:pPr>
      <w:spacing w:after="240"/>
    </w:pPr>
  </w:style>
  <w:style w:type="character" w:styleId="Emphasis">
    <w:name w:val="Emphasis"/>
    <w:qFormat/>
    <w:rPr>
      <w:caps/>
      <w:sz w:val="18"/>
    </w:rPr>
  </w:style>
  <w:style w:type="paragraph" w:styleId="ListNumber">
    <w:name w:val="List Number"/>
    <w:basedOn w:val="List"/>
    <w:pPr>
      <w:numPr>
        <w:numId w:val="5"/>
      </w:numPr>
      <w:spacing w:after="240" w:line="240" w:lineRule="atLeast"/>
      <w:ind w:right="720"/>
      <w:jc w:val="both"/>
    </w:pPr>
    <w:rPr>
      <w:rFonts w:ascii="Garamond" w:hAnsi="Garamond"/>
      <w:kern w:val="18"/>
    </w:rPr>
  </w:style>
  <w:style w:type="paragraph" w:styleId="List">
    <w:name w:val="List"/>
    <w:basedOn w:val="Normal"/>
    <w:pPr>
      <w:ind w:left="360" w:hanging="360"/>
    </w:pPr>
  </w:style>
  <w:style w:type="table" w:styleId="TableGrid">
    <w:name w:val="Table Grid"/>
    <w:basedOn w:val="TableNormal"/>
    <w:rsid w:val="004317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175D"/>
    <w:pPr>
      <w:tabs>
        <w:tab w:val="center" w:pos="4320"/>
        <w:tab w:val="right" w:pos="8640"/>
      </w:tabs>
    </w:pPr>
  </w:style>
  <w:style w:type="paragraph" w:styleId="Footer">
    <w:name w:val="footer"/>
    <w:basedOn w:val="Normal"/>
    <w:link w:val="FooterChar"/>
    <w:uiPriority w:val="99"/>
    <w:rsid w:val="0043175D"/>
    <w:pPr>
      <w:tabs>
        <w:tab w:val="center" w:pos="4320"/>
        <w:tab w:val="right" w:pos="8640"/>
      </w:tabs>
    </w:pPr>
  </w:style>
  <w:style w:type="character" w:styleId="PageNumber">
    <w:name w:val="page number"/>
    <w:basedOn w:val="DefaultParagraphFont"/>
    <w:rsid w:val="0043175D"/>
  </w:style>
  <w:style w:type="character" w:styleId="CommentReference">
    <w:name w:val="annotation reference"/>
    <w:uiPriority w:val="99"/>
    <w:semiHidden/>
    <w:rsid w:val="00CA7E1B"/>
    <w:rPr>
      <w:sz w:val="16"/>
      <w:szCs w:val="16"/>
    </w:rPr>
  </w:style>
  <w:style w:type="paragraph" w:styleId="CommentText">
    <w:name w:val="annotation text"/>
    <w:basedOn w:val="Normal"/>
    <w:link w:val="CommentTextChar"/>
    <w:uiPriority w:val="99"/>
    <w:semiHidden/>
    <w:rsid w:val="00CA7E1B"/>
  </w:style>
  <w:style w:type="paragraph" w:styleId="BalloonText">
    <w:name w:val="Balloon Text"/>
    <w:basedOn w:val="Normal"/>
    <w:semiHidden/>
    <w:rsid w:val="00CA7E1B"/>
    <w:rPr>
      <w:rFonts w:ascii="Tahoma" w:hAnsi="Tahoma" w:cs="Tahoma"/>
      <w:sz w:val="16"/>
      <w:szCs w:val="16"/>
    </w:rPr>
  </w:style>
  <w:style w:type="paragraph" w:styleId="NormalWeb">
    <w:name w:val="Normal (Web)"/>
    <w:basedOn w:val="Normal"/>
    <w:rsid w:val="00C568E2"/>
    <w:pPr>
      <w:spacing w:before="100" w:beforeAutospacing="1" w:after="100" w:afterAutospacing="1"/>
    </w:pPr>
    <w:rPr>
      <w:rFonts w:eastAsia="MS Mincho"/>
      <w:sz w:val="24"/>
      <w:szCs w:val="24"/>
      <w:lang w:eastAsia="ja-JP"/>
    </w:rPr>
  </w:style>
  <w:style w:type="character" w:styleId="Hyperlink">
    <w:name w:val="Hyperlink"/>
    <w:uiPriority w:val="99"/>
    <w:rsid w:val="00C568E2"/>
    <w:rPr>
      <w:color w:val="0000FF"/>
      <w:u w:val="single"/>
    </w:rPr>
  </w:style>
  <w:style w:type="paragraph" w:customStyle="1" w:styleId="Default">
    <w:name w:val="Default"/>
    <w:rsid w:val="007503A5"/>
    <w:pPr>
      <w:autoSpaceDE w:val="0"/>
      <w:autoSpaceDN w:val="0"/>
      <w:adjustRightInd w:val="0"/>
    </w:pPr>
    <w:rPr>
      <w:rFonts w:eastAsia="MS Mincho"/>
      <w:color w:val="000000"/>
      <w:sz w:val="24"/>
      <w:szCs w:val="24"/>
      <w:lang w:eastAsia="ja-JP"/>
    </w:rPr>
  </w:style>
  <w:style w:type="character" w:styleId="Strong">
    <w:name w:val="Strong"/>
    <w:qFormat/>
    <w:rsid w:val="0047272B"/>
    <w:rPr>
      <w:b/>
      <w:bCs/>
    </w:rPr>
  </w:style>
  <w:style w:type="paragraph" w:customStyle="1" w:styleId="RecipientAddress">
    <w:name w:val="Recipient Address"/>
    <w:basedOn w:val="Normal"/>
    <w:uiPriority w:val="3"/>
    <w:qFormat/>
    <w:rsid w:val="003C46AD"/>
    <w:pPr>
      <w:spacing w:after="480" w:line="288" w:lineRule="auto"/>
      <w:contextualSpacing/>
    </w:pPr>
    <w:rPr>
      <w:rFonts w:asciiTheme="minorHAnsi" w:eastAsiaTheme="minorHAnsi" w:hAnsiTheme="minorHAnsi" w:cstheme="minorBidi"/>
      <w:color w:val="595959" w:themeColor="text1" w:themeTint="A6"/>
      <w:sz w:val="22"/>
      <w:szCs w:val="22"/>
    </w:rPr>
  </w:style>
  <w:style w:type="character" w:customStyle="1" w:styleId="CommentTextChar">
    <w:name w:val="Comment Text Char"/>
    <w:basedOn w:val="DefaultParagraphFont"/>
    <w:link w:val="CommentText"/>
    <w:uiPriority w:val="99"/>
    <w:semiHidden/>
    <w:rsid w:val="003C46AD"/>
  </w:style>
  <w:style w:type="paragraph" w:styleId="ListParagraph">
    <w:name w:val="List Paragraph"/>
    <w:basedOn w:val="Normal"/>
    <w:uiPriority w:val="34"/>
    <w:unhideWhenUsed/>
    <w:qFormat/>
    <w:rsid w:val="003C46AD"/>
    <w:pPr>
      <w:spacing w:after="200" w:line="288" w:lineRule="auto"/>
      <w:ind w:left="720"/>
      <w:contextualSpacing/>
    </w:pPr>
    <w:rPr>
      <w:rFonts w:asciiTheme="minorHAnsi" w:eastAsiaTheme="minorHAnsi" w:hAnsiTheme="minorHAnsi" w:cstheme="minorBidi"/>
      <w:color w:val="595959" w:themeColor="text1" w:themeTint="A6"/>
      <w:sz w:val="22"/>
      <w:szCs w:val="22"/>
    </w:rPr>
  </w:style>
  <w:style w:type="character" w:customStyle="1" w:styleId="FooterChar">
    <w:name w:val="Footer Char"/>
    <w:basedOn w:val="DefaultParagraphFont"/>
    <w:link w:val="Footer"/>
    <w:uiPriority w:val="99"/>
    <w:rsid w:val="003C46AD"/>
  </w:style>
  <w:style w:type="paragraph" w:customStyle="1" w:styleId="arial">
    <w:name w:val="arial"/>
    <w:basedOn w:val="Normal"/>
    <w:qFormat/>
    <w:rsid w:val="00367F0D"/>
    <w:pPr>
      <w:keepNext/>
      <w:tabs>
        <w:tab w:val="left" w:pos="4320"/>
        <w:tab w:val="left" w:pos="6480"/>
        <w:tab w:val="left" w:pos="7200"/>
        <w:tab w:val="left" w:pos="7740"/>
      </w:tabs>
    </w:pPr>
    <w:rPr>
      <w:rFonts w:ascii="Arial" w:hAnsi="Arial" w:cs="Arial"/>
      <w:noProof/>
    </w:rPr>
  </w:style>
  <w:style w:type="paragraph" w:styleId="CommentSubject">
    <w:name w:val="annotation subject"/>
    <w:basedOn w:val="CommentText"/>
    <w:next w:val="CommentText"/>
    <w:link w:val="CommentSubjectChar"/>
    <w:semiHidden/>
    <w:unhideWhenUsed/>
    <w:rsid w:val="00012066"/>
    <w:rPr>
      <w:b/>
      <w:bCs/>
    </w:rPr>
  </w:style>
  <w:style w:type="character" w:customStyle="1" w:styleId="CommentSubjectChar">
    <w:name w:val="Comment Subject Char"/>
    <w:basedOn w:val="CommentTextChar"/>
    <w:link w:val="CommentSubject"/>
    <w:semiHidden/>
    <w:rsid w:val="00012066"/>
    <w:rPr>
      <w:rFonts w:ascii="Verdana" w:hAnsi="Verdan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expectt.rt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13</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HHS Letterhead</vt:lpstr>
    </vt:vector>
  </TitlesOfParts>
  <Company>U.S. Food &amp; Drug Administration</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HS Letterhead</dc:title>
  <dc:subject>Letterhead - To Customize</dc:subject>
  <dc:creator>JBowers</dc:creator>
  <cp:lastModifiedBy>Smith, Alexandria</cp:lastModifiedBy>
  <cp:revision>20</cp:revision>
  <cp:lastPrinted>2010-06-17T14:12:00Z</cp:lastPrinted>
  <dcterms:created xsi:type="dcterms:W3CDTF">2020-07-31T16:52:00Z</dcterms:created>
  <dcterms:modified xsi:type="dcterms:W3CDTF">2020-08-1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